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77777777" w:rsidR="004C0212" w:rsidRDefault="00B67C3B" w:rsidP="007902E9">
      <w:pPr>
        <w:autoSpaceDE w:val="0"/>
        <w:autoSpaceDN w:val="0"/>
        <w:adjustRightInd w:val="0"/>
        <w:jc w:val="center"/>
        <w:rPr>
          <w:ins w:id="0" w:author="Uživatel" w:date="2020-11-25T10:36:00Z"/>
          <w:b/>
        </w:rPr>
      </w:pPr>
      <w:r w:rsidRPr="001E1842">
        <w:rPr>
          <w:b/>
        </w:rPr>
        <w:t xml:space="preserve">pro akademický rok 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ins w:id="1" w:author="Uživatel" w:date="2020-11-25T10:36:00Z">
        <w:r w:rsidR="004C0212">
          <w:rPr>
            <w:b/>
          </w:rPr>
          <w:t>1</w:t>
        </w:r>
      </w:ins>
      <w:del w:id="2" w:author="Uživatel" w:date="2020-11-25T10:36:00Z">
        <w:r w:rsidR="003652DE" w:rsidDel="004C0212">
          <w:rPr>
            <w:b/>
          </w:rPr>
          <w:delText>0</w:delText>
        </w:r>
      </w:del>
      <w:r w:rsidRPr="001E1842">
        <w:rPr>
          <w:b/>
        </w:rPr>
        <w:t>/</w:t>
      </w:r>
      <w:r w:rsidR="003652DE" w:rsidRPr="001E1842">
        <w:rPr>
          <w:b/>
        </w:rPr>
        <w:t>20</w:t>
      </w:r>
      <w:r w:rsidR="003652DE">
        <w:rPr>
          <w:b/>
        </w:rPr>
        <w:t>2</w:t>
      </w:r>
      <w:ins w:id="3" w:author="Uživatel" w:date="2020-11-25T10:36:00Z">
        <w:r w:rsidR="004C0212">
          <w:rPr>
            <w:b/>
          </w:rPr>
          <w:t>2</w:t>
        </w:r>
      </w:ins>
      <w:del w:id="4" w:author="Uživatel" w:date="2020-11-25T10:36:00Z">
        <w:r w:rsidR="003652DE" w:rsidDel="004C0212">
          <w:rPr>
            <w:b/>
          </w:rPr>
          <w:delText>1</w:delText>
        </w:r>
      </w:del>
    </w:p>
    <w:p w14:paraId="5FBD5F23" w14:textId="45E35DBA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  <w:del w:id="5" w:author="Uživatel" w:date="2020-11-25T10:36:00Z">
        <w:r w:rsidRPr="001E1842" w:rsidDel="004C0212">
          <w:rPr>
            <w:b/>
          </w:rPr>
          <w:delText>,</w:delText>
        </w:r>
      </w:del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19392F61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ins w:id="6" w:author="Uzivatel" w:date="2020-11-30T02:48:00Z">
        <w:r w:rsidR="000A0BF6" w:rsidRPr="000A0BF6">
          <w:t>Univerzity Tomáše Bati</w:t>
        </w:r>
      </w:ins>
      <w:del w:id="7" w:author="Uzivatel" w:date="2020-11-30T02:48:00Z">
        <w:r w:rsidR="00F06A75" w:rsidRPr="001E1842" w:rsidDel="000A0BF6">
          <w:delText>UTB</w:delText>
        </w:r>
      </w:del>
      <w:r w:rsidR="00F06A75" w:rsidRPr="001E1842">
        <w:t xml:space="preserve"> </w:t>
      </w:r>
      <w:r w:rsidRPr="001E1842">
        <w:t>ve Zlíně dne</w:t>
      </w:r>
      <w:ins w:id="8" w:author="Uživatel" w:date="2020-11-25T10:37:00Z">
        <w:r w:rsidR="004C0212">
          <w:t xml:space="preserve"> </w:t>
        </w:r>
      </w:ins>
      <w:del w:id="9" w:author="Uživatel" w:date="2020-11-25T10:37:00Z">
        <w:r w:rsidR="00B23D4B" w:rsidRPr="001E1842" w:rsidDel="004C0212">
          <w:delText xml:space="preserve"> </w:delText>
        </w:r>
        <w:r w:rsidR="0094366C" w:rsidDel="004C0212">
          <w:delText xml:space="preserve"> </w:delText>
        </w:r>
      </w:del>
      <w:del w:id="10" w:author="Uživatel" w:date="2020-11-25T09:20:00Z">
        <w:r w:rsidR="005402AF" w:rsidRPr="0043100F" w:rsidDel="00244D5D">
          <w:rPr>
            <w:highlight w:val="yellow"/>
          </w:rPr>
          <w:delText>X</w:delText>
        </w:r>
        <w:r w:rsidR="0094366C" w:rsidRPr="002F0089" w:rsidDel="00244D5D">
          <w:delText xml:space="preserve">. </w:delText>
        </w:r>
        <w:r w:rsidR="005402AF" w:rsidRPr="0043100F" w:rsidDel="00244D5D">
          <w:rPr>
            <w:highlight w:val="yellow"/>
          </w:rPr>
          <w:delText>X</w:delText>
        </w:r>
        <w:r w:rsidR="0094366C" w:rsidRPr="002F0089" w:rsidDel="00244D5D">
          <w:delText>.</w:delText>
        </w:r>
        <w:r w:rsidR="0094366C" w:rsidDel="00244D5D">
          <w:delText xml:space="preserve"> 20</w:delText>
        </w:r>
        <w:r w:rsidR="005402AF" w:rsidDel="00244D5D">
          <w:delText>20</w:delText>
        </w:r>
      </w:del>
      <w:ins w:id="11" w:author="Uživatel" w:date="2020-11-25T09:20:00Z">
        <w:r w:rsidR="00244D5D">
          <w:t>(bude doplněno)</w:t>
        </w:r>
      </w:ins>
      <w:r w:rsidR="005378E8" w:rsidRPr="001E1842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4C91C3F6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 </w:t>
      </w:r>
      <w:ins w:id="12" w:author="Uzivatel" w:date="2020-11-30T02:46:00Z">
        <w:r w:rsidR="000A0BF6" w:rsidRPr="001E1842">
          <w:t>(dále jen „FHS“)</w:t>
        </w:r>
        <w:r w:rsidR="000A0BF6">
          <w:t xml:space="preserve"> </w:t>
        </w:r>
      </w:ins>
      <w:r w:rsidRPr="001E1842">
        <w:t>Univerzity Tomáše Bati ve Zlíně (dále jen „</w:t>
      </w:r>
      <w:ins w:id="13" w:author="Uzivatel" w:date="2020-11-30T02:46:00Z">
        <w:r w:rsidR="000A0BF6">
          <w:t>UTB</w:t>
        </w:r>
      </w:ins>
      <w:del w:id="14" w:author="Uzivatel" w:date="2020-11-30T02:46:00Z">
        <w:r w:rsidRPr="001E1842" w:rsidDel="000A0BF6">
          <w:delText>FHS</w:delText>
        </w:r>
      </w:del>
      <w:r w:rsidRPr="001E1842">
        <w:t>“). Při přijímacím řízení postupuje FHS podle § 48 až §</w:t>
      </w:r>
      <w:ins w:id="15" w:author="Uzivatel" w:date="2020-11-30T02:47:00Z">
        <w:r w:rsidR="000A0BF6">
          <w:t> </w:t>
        </w:r>
      </w:ins>
      <w:del w:id="16" w:author="Uzivatel" w:date="2020-11-30T02:47:00Z">
        <w:r w:rsidRPr="001E1842" w:rsidDel="000A0BF6">
          <w:delText xml:space="preserve"> </w:delText>
        </w:r>
      </w:del>
      <w:r w:rsidRPr="001E1842">
        <w:t>50 zákona č. 111/1998 Sb., o vysokých školách a o změně a doplnění dalších zákonů (zákon o vysokých školách), v platném znění (dále jen „zákon“)</w:t>
      </w:r>
      <w:ins w:id="17" w:author="Uzivatel" w:date="2020-11-30T02:50:00Z">
        <w:r w:rsidR="0080662E">
          <w:t>,</w:t>
        </w:r>
      </w:ins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77777777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CC3994" w:rsidRPr="001E1842">
        <w:rPr>
          <w:bCs/>
        </w:rPr>
        <w:t>v</w:t>
      </w:r>
      <w:r w:rsidR="00556B95" w:rsidRPr="001E1842">
        <w:rPr>
          <w:bCs/>
        </w:rPr>
        <w:t> oblasti pedagogiky</w:t>
      </w:r>
      <w:r w:rsidR="00CC399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6C43D3EA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DD26C6" w:rsidRPr="001E1842">
        <w:t xml:space="preserve"> elektronicky na </w:t>
      </w:r>
      <w:hyperlink r:id="rId9" w:history="1">
        <w:r w:rsidR="006D77A7" w:rsidRPr="00803390">
          <w:rPr>
            <w:rStyle w:val="Hypertextovodkaz"/>
          </w:rPr>
          <w:t>www.e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ins w:id="18" w:author="Uživatel" w:date="2020-11-27T09:36:00Z">
        <w:r w:rsidR="00904E86">
          <w:t>23.</w:t>
        </w:r>
      </w:ins>
      <w:del w:id="19" w:author="Uživatel" w:date="2020-11-27T09:36:00Z">
        <w:r w:rsidR="00535FAD" w:rsidRPr="00904E86" w:rsidDel="00904E86">
          <w:delText>18</w:delText>
        </w:r>
        <w:r w:rsidR="0001068C" w:rsidRPr="00904E86" w:rsidDel="00904E86">
          <w:delText>.</w:delText>
        </w:r>
      </w:del>
      <w:r w:rsidR="00535FAD" w:rsidRPr="00904E86">
        <w:t> </w:t>
      </w:r>
      <w:r w:rsidR="0001068C" w:rsidRPr="00904E86">
        <w:t>6.</w:t>
      </w:r>
      <w:r w:rsidR="00535FAD" w:rsidRPr="00904E86">
        <w:t> </w:t>
      </w:r>
      <w:r w:rsidR="0001068C" w:rsidRPr="00904E86">
        <w:t>20</w:t>
      </w:r>
      <w:r w:rsidR="0012503E" w:rsidRPr="00904E86">
        <w:t>2</w:t>
      </w:r>
      <w:ins w:id="20" w:author="Uživatel" w:date="2020-11-27T09:36:00Z">
        <w:r w:rsidR="00904E86">
          <w:t>1</w:t>
        </w:r>
      </w:ins>
      <w:del w:id="21" w:author="Uživatel" w:date="2020-11-27T09:36:00Z">
        <w:r w:rsidR="0012503E" w:rsidRPr="00904E86" w:rsidDel="00904E86">
          <w:delText>0</w:delText>
        </w:r>
      </w:del>
      <w:r w:rsidR="008066BE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5574F449" w14:textId="77777777" w:rsidR="008066BE" w:rsidRPr="001E1842" w:rsidRDefault="008066BE" w:rsidP="007902E9">
      <w:pPr>
        <w:autoSpaceDE w:val="0"/>
        <w:autoSpaceDN w:val="0"/>
        <w:adjustRightInd w:val="0"/>
        <w:jc w:val="both"/>
      </w:pPr>
    </w:p>
    <w:p w14:paraId="76B2BC9A" w14:textId="6BFD168A" w:rsidR="00591B9C" w:rsidRPr="0012503E" w:rsidDel="00EA5812" w:rsidRDefault="00591B9C" w:rsidP="009C3EEA">
      <w:pPr>
        <w:tabs>
          <w:tab w:val="left" w:pos="3340"/>
        </w:tabs>
        <w:rPr>
          <w:del w:id="22" w:author="Uživatel" w:date="2020-11-27T12:19:00Z"/>
        </w:rPr>
      </w:pPr>
    </w:p>
    <w:p w14:paraId="41FA4ED7" w14:textId="7E4E517A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9604C9">
        <w:t>6</w:t>
      </w:r>
      <w:ins w:id="23" w:author="Uživatel" w:date="2020-11-25T13:49:00Z">
        <w:r w:rsidR="00E36B4C">
          <w:t>5</w:t>
        </w:r>
      </w:ins>
      <w:del w:id="24" w:author="Uživatel" w:date="2020-11-25T13:49:00Z">
        <w:r w:rsidR="009604C9" w:rsidDel="00E36B4C">
          <w:delText>1</w:delText>
        </w:r>
      </w:del>
      <w:r w:rsidR="009604C9">
        <w:t>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tek se  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ins w:id="25" w:author="Uživatel" w:date="2020-11-27T09:36:00Z">
        <w:r w:rsidR="00904E86">
          <w:t>8.</w:t>
        </w:r>
      </w:ins>
      <w:del w:id="26" w:author="Uživatel" w:date="2020-11-27T09:36:00Z">
        <w:r w:rsidR="002F0089" w:rsidRPr="00904E86" w:rsidDel="00904E86">
          <w:delText>3</w:delText>
        </w:r>
        <w:r w:rsidR="00354445" w:rsidRPr="00904E86" w:rsidDel="00904E86">
          <w:delText>.</w:delText>
        </w:r>
      </w:del>
      <w:r w:rsidR="00354445" w:rsidRPr="00904E86">
        <w:t xml:space="preserve"> 6. 20</w:t>
      </w:r>
      <w:r w:rsidR="0012503E" w:rsidRPr="00904E86">
        <w:t>2</w:t>
      </w:r>
      <w:ins w:id="27" w:author="Uživatel" w:date="2020-11-27T09:37:00Z">
        <w:r w:rsidR="00904E86">
          <w:t>1</w:t>
        </w:r>
      </w:ins>
      <w:del w:id="28" w:author="Uživatel" w:date="2020-11-27T09:37:00Z">
        <w:r w:rsidR="0012503E" w:rsidRPr="00904E86" w:rsidDel="00904E86">
          <w:delText>0</w:delText>
        </w:r>
      </w:del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>
      <w:pPr>
        <w:autoSpaceDE w:val="0"/>
        <w:autoSpaceDN w:val="0"/>
        <w:adjustRightInd w:val="0"/>
        <w:contextualSpacing/>
        <w:jc w:val="both"/>
        <w:pPrChange w:id="29" w:author="Uživatel" w:date="2020-11-27T12:16:00Z">
          <w:pPr>
            <w:autoSpaceDE w:val="0"/>
            <w:autoSpaceDN w:val="0"/>
            <w:adjustRightInd w:val="0"/>
            <w:jc w:val="both"/>
          </w:pPr>
        </w:pPrChange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pPrChange w:id="30" w:author="Uživatel" w:date="2020-11-27T12:16:00Z">
          <w:pPr>
            <w:numPr>
              <w:numId w:val="2"/>
            </w:numPr>
            <w:autoSpaceDE w:val="0"/>
            <w:autoSpaceDN w:val="0"/>
            <w:adjustRightInd w:val="0"/>
            <w:ind w:left="720" w:hanging="360"/>
            <w:jc w:val="both"/>
          </w:pPr>
        </w:pPrChange>
      </w:pPr>
      <w:r w:rsidRPr="001E1842">
        <w:t xml:space="preserve">strukturovaný životopis, </w:t>
      </w:r>
    </w:p>
    <w:p w14:paraId="755BD3D3" w14:textId="77777777" w:rsidR="008F7535" w:rsidRPr="001E1842" w:rsidRDefault="008F7535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pPrChange w:id="31" w:author="Uživatel" w:date="2020-11-27T12:16:00Z">
          <w:pPr>
            <w:numPr>
              <w:numId w:val="2"/>
            </w:numPr>
            <w:autoSpaceDE w:val="0"/>
            <w:autoSpaceDN w:val="0"/>
            <w:adjustRightInd w:val="0"/>
            <w:ind w:left="720" w:hanging="360"/>
            <w:jc w:val="both"/>
          </w:pPr>
        </w:pPrChange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pPrChange w:id="32" w:author="Uživatel" w:date="2020-11-27T12:16:00Z">
          <w:pPr>
            <w:numPr>
              <w:numId w:val="2"/>
            </w:numPr>
            <w:autoSpaceDE w:val="0"/>
            <w:autoSpaceDN w:val="0"/>
            <w:adjustRightInd w:val="0"/>
            <w:ind w:left="720" w:hanging="360"/>
            <w:jc w:val="both"/>
          </w:pPr>
        </w:pPrChange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pPrChange w:id="33" w:author="Uživatel" w:date="2020-11-27T12:16:00Z">
          <w:pPr>
            <w:numPr>
              <w:numId w:val="2"/>
            </w:numPr>
            <w:autoSpaceDE w:val="0"/>
            <w:autoSpaceDN w:val="0"/>
            <w:adjustRightInd w:val="0"/>
            <w:ind w:left="720" w:hanging="360"/>
            <w:jc w:val="both"/>
          </w:pPr>
        </w:pPrChange>
      </w:pPr>
      <w:r w:rsidRPr="001E1842">
        <w:t>soupis publikovaných i nepublikovaných prací a ostatních výsledků odborné činnosti v oblasti pedagogiky, příp. i posudky těchto prací,</w:t>
      </w:r>
    </w:p>
    <w:p w14:paraId="40BBB139" w14:textId="3BBD96BB" w:rsidR="008F7535" w:rsidRPr="001E1842" w:rsidDel="00E608D1" w:rsidRDefault="008F7535" w:rsidP="0097589A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rPr>
          <w:del w:id="34" w:author="Uzivatel" w:date="2020-11-30T03:00:00Z"/>
        </w:rPr>
        <w:pPrChange w:id="35" w:author="Uživatel" w:date="2020-11-27T12:16:00Z">
          <w:pPr>
            <w:numPr>
              <w:numId w:val="2"/>
            </w:numPr>
            <w:autoSpaceDE w:val="0"/>
            <w:autoSpaceDN w:val="0"/>
            <w:adjustRightInd w:val="0"/>
            <w:ind w:left="720" w:hanging="360"/>
            <w:jc w:val="both"/>
          </w:pPr>
        </w:pPrChange>
      </w:pPr>
      <w:r w:rsidRPr="001E1842">
        <w:t xml:space="preserve">výzkumný projekt disertační práce v souladu s návrhy témat disertačních prací (doručený v elektronické podobě ve formátu </w:t>
      </w:r>
      <w:proofErr w:type="gramStart"/>
      <w:r w:rsidRPr="001E1842">
        <w:t>PDF),</w:t>
      </w:r>
      <w:del w:id="36" w:author="Uzivatel" w:date="2020-11-30T03:00:00Z">
        <w:r w:rsidRPr="001E1842" w:rsidDel="00E608D1">
          <w:delText xml:space="preserve"> </w:delText>
        </w:r>
      </w:del>
    </w:p>
    <w:p w14:paraId="7E8163FA" w14:textId="77777777" w:rsidR="00E608D1" w:rsidRDefault="00E608D1" w:rsidP="0097589A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rPr>
          <w:ins w:id="37" w:author="Uzivatel" w:date="2020-11-30T03:00:00Z"/>
        </w:rPr>
        <w:pPrChange w:id="38" w:author="Uživatel" w:date="2020-11-27T12:16:00Z">
          <w:pPr>
            <w:autoSpaceDE w:val="0"/>
            <w:autoSpaceDN w:val="0"/>
            <w:adjustRightInd w:val="0"/>
            <w:ind w:right="23"/>
            <w:jc w:val="both"/>
          </w:pPr>
        </w:pPrChange>
      </w:pPr>
      <w:proofErr w:type="gramEnd"/>
    </w:p>
    <w:p w14:paraId="0068B90D" w14:textId="406BB166" w:rsidR="00A97D9E" w:rsidRDefault="008F7535" w:rsidP="0097589A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  <w:rPr>
          <w:ins w:id="39" w:author="Uživatel" w:date="2020-11-27T12:16:00Z"/>
        </w:rPr>
        <w:pPrChange w:id="40" w:author="Uživatel" w:date="2020-11-27T12:16:00Z">
          <w:pPr>
            <w:autoSpaceDE w:val="0"/>
            <w:autoSpaceDN w:val="0"/>
            <w:adjustRightInd w:val="0"/>
            <w:ind w:right="23"/>
            <w:jc w:val="both"/>
          </w:pPr>
        </w:pPrChange>
      </w:pPr>
      <w:r w:rsidRPr="001E1842">
        <w:t>doklad o jazykových znalostech (certifikát), pokud uchazeč takový certifikát vlastní.</w:t>
      </w:r>
    </w:p>
    <w:p w14:paraId="46CE4323" w14:textId="2002149E" w:rsidR="00A97D9E" w:rsidDel="00A97D9E" w:rsidRDefault="00A97D9E">
      <w:pPr>
        <w:rPr>
          <w:del w:id="41" w:author="Uživatel" w:date="2020-11-27T12:15:00Z"/>
        </w:rPr>
        <w:pPrChange w:id="42" w:author="Uživatel" w:date="2020-11-27T12:16:00Z">
          <w:pPr>
            <w:autoSpaceDE w:val="0"/>
            <w:autoSpaceDN w:val="0"/>
            <w:adjustRightInd w:val="0"/>
            <w:ind w:right="23"/>
            <w:jc w:val="both"/>
          </w:pPr>
        </w:pPrChange>
      </w:pPr>
      <w:ins w:id="43" w:author="Uživatel" w:date="2020-11-27T12:15:00Z">
        <w:r>
          <w:t>Bez kompletní dokumentace nemůže být uchazeč přijat ke studiu a zapsán.</w:t>
        </w:r>
      </w:ins>
    </w:p>
    <w:p w14:paraId="0ADDC3C0" w14:textId="77777777" w:rsidR="00A97D9E" w:rsidRPr="001E1842" w:rsidRDefault="00A97D9E">
      <w:pPr>
        <w:autoSpaceDE w:val="0"/>
        <w:autoSpaceDN w:val="0"/>
        <w:adjustRightInd w:val="0"/>
        <w:contextualSpacing/>
        <w:jc w:val="both"/>
        <w:rPr>
          <w:ins w:id="44" w:author="Uživatel" w:date="2020-11-27T12:16:00Z"/>
        </w:rPr>
        <w:pPrChange w:id="45" w:author="Uživatel" w:date="2020-11-27T12:16:00Z">
          <w:pPr>
            <w:numPr>
              <w:numId w:val="2"/>
            </w:numPr>
            <w:autoSpaceDE w:val="0"/>
            <w:autoSpaceDN w:val="0"/>
            <w:adjustRightInd w:val="0"/>
            <w:ind w:left="720" w:hanging="360"/>
            <w:jc w:val="both"/>
          </w:pPr>
        </w:pPrChange>
      </w:pPr>
    </w:p>
    <w:p w14:paraId="11CD24EA" w14:textId="77777777" w:rsidR="00065905" w:rsidRPr="001E1842" w:rsidRDefault="00065905">
      <w:pPr>
        <w:pPrChange w:id="46" w:author="Uživatel" w:date="2020-11-27T12:16:00Z">
          <w:pPr>
            <w:autoSpaceDE w:val="0"/>
            <w:autoSpaceDN w:val="0"/>
            <w:adjustRightInd w:val="0"/>
            <w:ind w:right="23"/>
            <w:jc w:val="both"/>
          </w:pPr>
        </w:pPrChange>
      </w:pPr>
    </w:p>
    <w:p w14:paraId="060DE992" w14:textId="236E769E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del w:id="47" w:author="Uživatel" w:date="2020-11-27T09:37:00Z">
        <w:r w:rsidR="00931EF1" w:rsidRPr="00904E86" w:rsidDel="00904E86">
          <w:delText>2</w:delText>
        </w:r>
        <w:r w:rsidR="00C31410" w:rsidRPr="00904E86" w:rsidDel="00904E86">
          <w:delText>.</w:delText>
        </w:r>
      </w:del>
      <w:ins w:id="48" w:author="Uživatel" w:date="2020-11-27T09:37:00Z">
        <w:r w:rsidR="00904E86" w:rsidRPr="00904E86">
          <w:t>8</w:t>
        </w:r>
        <w:r w:rsidR="00904E86">
          <w:t>.</w:t>
        </w:r>
      </w:ins>
      <w:r w:rsidR="00C31410">
        <w:t xml:space="preserve"> 6.</w:t>
      </w:r>
      <w:r w:rsidR="00BC614E" w:rsidRPr="001E1842">
        <w:t xml:space="preserve"> </w:t>
      </w:r>
      <w:r w:rsidR="00BE7510" w:rsidRPr="001E1842">
        <w:t>20</w:t>
      </w:r>
      <w:r w:rsidR="0012503E">
        <w:t>2</w:t>
      </w:r>
      <w:ins w:id="49" w:author="Uživatel" w:date="2020-11-27T09:37:00Z">
        <w:r w:rsidR="00904E86">
          <w:t>1</w:t>
        </w:r>
      </w:ins>
      <w:del w:id="50" w:author="Uživatel" w:date="2020-11-27T09:37:00Z">
        <w:r w:rsidR="0012503E" w:rsidDel="00904E86">
          <w:delText>0</w:delText>
        </w:r>
      </w:del>
      <w:r w:rsidRPr="001E1842">
        <w:t xml:space="preserve"> 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1EF98F15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31410" w:rsidRPr="000944A6">
        <w:t>20</w:t>
      </w:r>
      <w:r w:rsidR="00C31410">
        <w:t>2</w:t>
      </w:r>
      <w:ins w:id="51" w:author="Uživatel" w:date="2020-11-25T13:52:00Z">
        <w:r w:rsidR="00E36B4C">
          <w:t>1</w:t>
        </w:r>
      </w:ins>
      <w:del w:id="52" w:author="Uživatel" w:date="2020-11-25T13:52:00Z">
        <w:r w:rsidR="00C31410" w:rsidDel="00E36B4C">
          <w:delText>0</w:delText>
        </w:r>
      </w:del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  <w:bookmarkStart w:id="53" w:name="_GoBack"/>
      <w:bookmarkEnd w:id="53"/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628F1055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ins w:id="54" w:author="Uživatel" w:date="2020-11-27T09:37:00Z">
        <w:r w:rsidR="00904E86" w:rsidRPr="00904E86">
          <w:rPr>
            <w:rPrChange w:id="55" w:author="Uživatel" w:date="2020-11-27T09:37:00Z">
              <w:rPr>
                <w:highlight w:val="yellow"/>
              </w:rPr>
            </w:rPrChange>
          </w:rPr>
          <w:t>30</w:t>
        </w:r>
      </w:ins>
      <w:del w:id="56" w:author="Uživatel" w:date="2020-11-27T09:37:00Z">
        <w:r w:rsidR="006245D1" w:rsidRPr="00904E86" w:rsidDel="00904E86">
          <w:delText>2</w:delText>
        </w:r>
        <w:r w:rsidR="009C3EEA" w:rsidRPr="00904E86" w:rsidDel="00904E86">
          <w:delText>6</w:delText>
        </w:r>
      </w:del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>. 20</w:t>
      </w:r>
      <w:r w:rsidR="0012503E" w:rsidRPr="00904E86">
        <w:t>2</w:t>
      </w:r>
      <w:ins w:id="57" w:author="Uživatel" w:date="2020-11-27T09:38:00Z">
        <w:r w:rsidR="00904E86">
          <w:t>1</w:t>
        </w:r>
      </w:ins>
      <w:del w:id="58" w:author="Uživatel" w:date="2020-11-27T09:38:00Z">
        <w:r w:rsidR="0012503E" w:rsidRPr="00904E86" w:rsidDel="00904E86">
          <w:delText>0</w:delText>
        </w:r>
      </w:del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67ACDDDB" w:rsidR="00852DFE" w:rsidRDefault="001B111E" w:rsidP="007902E9">
      <w:pPr>
        <w:autoSpaceDE w:val="0"/>
        <w:autoSpaceDN w:val="0"/>
        <w:adjustRightInd w:val="0"/>
        <w:jc w:val="both"/>
        <w:rPr>
          <w:ins w:id="59" w:author="Uživatel" w:date="2020-11-27T11:47:00Z"/>
        </w:rPr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ins w:id="60" w:author="Uživatel" w:date="2020-11-27T09:36:00Z">
        <w:r w:rsidR="00904E86">
          <w:t xml:space="preserve"> a diskuzi</w:t>
        </w:r>
      </w:ins>
      <w:r w:rsidR="00D67921" w:rsidRPr="001E1842">
        <w:t xml:space="preserve">. </w:t>
      </w:r>
    </w:p>
    <w:p w14:paraId="45CAD0E6" w14:textId="04E0531F" w:rsidR="00852DFE" w:rsidRPr="001E1842" w:rsidDel="009C311F" w:rsidRDefault="00852DFE">
      <w:pPr>
        <w:pStyle w:val="Normlnweb"/>
        <w:jc w:val="both"/>
        <w:rPr>
          <w:del w:id="61" w:author="Uživatel" w:date="2020-11-27T12:11:00Z"/>
        </w:rPr>
        <w:pPrChange w:id="62" w:author="Uživatel" w:date="2020-11-27T12:11:00Z">
          <w:pPr>
            <w:autoSpaceDE w:val="0"/>
            <w:autoSpaceDN w:val="0"/>
            <w:adjustRightInd w:val="0"/>
            <w:jc w:val="both"/>
          </w:pPr>
        </w:pPrChange>
      </w:pPr>
      <w:ins w:id="63" w:author="Uživatel" w:date="2020-11-27T11:47:00Z">
        <w:r>
          <w:lastRenderedPageBreak/>
          <w:t xml:space="preserve">4.3 </w:t>
        </w:r>
      </w:ins>
      <w:ins w:id="64" w:author="Uživatel" w:date="2020-11-27T12:10:00Z">
        <w:r w:rsidR="008C0910">
          <w:t xml:space="preserve">V případě, že v termínu přijímací zkoušky nebude možná osobní přítomnost uchazeče </w:t>
        </w:r>
        <w:r w:rsidR="009C311F">
          <w:t>na</w:t>
        </w:r>
        <w:del w:id="65" w:author="Uzivatel" w:date="2020-11-30T03:09:00Z">
          <w:r w:rsidR="009C311F" w:rsidDel="00E608D1">
            <w:delText xml:space="preserve"> </w:delText>
          </w:r>
        </w:del>
      </w:ins>
      <w:ins w:id="66" w:author="Uzivatel" w:date="2020-11-30T03:09:00Z">
        <w:r w:rsidR="00E608D1">
          <w:t> </w:t>
        </w:r>
      </w:ins>
      <w:ins w:id="67" w:author="Uživatel" w:date="2020-11-27T12:10:00Z">
        <w:r w:rsidR="009C311F">
          <w:t xml:space="preserve">FHS, </w:t>
        </w:r>
        <w:r w:rsidR="001038E9">
          <w:t>probíhá</w:t>
        </w:r>
        <w:r w:rsidR="009C311F">
          <w:t xml:space="preserve"> přijímací zkouška </w:t>
        </w:r>
        <w:del w:id="68" w:author="Uzivatel" w:date="2020-11-30T03:08:00Z">
          <w:r w:rsidR="009C311F" w:rsidDel="00E608D1">
            <w:delText xml:space="preserve">v </w:delText>
          </w:r>
        </w:del>
        <w:r w:rsidR="009C311F">
          <w:t>distanční form</w:t>
        </w:r>
      </w:ins>
      <w:ins w:id="69" w:author="Uzivatel" w:date="2020-11-30T03:08:00Z">
        <w:r w:rsidR="00E608D1">
          <w:t>ou</w:t>
        </w:r>
      </w:ins>
      <w:ins w:id="70" w:author="Uživatel" w:date="2020-11-27T12:10:00Z">
        <w:del w:id="71" w:author="Uzivatel" w:date="2020-11-30T03:08:00Z">
          <w:r w:rsidR="009C311F" w:rsidDel="00E608D1">
            <w:delText>ě</w:delText>
          </w:r>
        </w:del>
        <w:r w:rsidR="009C311F">
          <w:t xml:space="preserve"> bez přítomnosti uchazeče. Uchazeč je </w:t>
        </w:r>
      </w:ins>
      <w:ins w:id="72" w:author="Uživatel" w:date="2020-11-27T12:11:00Z">
        <w:r w:rsidR="009C311F">
          <w:t xml:space="preserve">v takovém případě </w:t>
        </w:r>
      </w:ins>
      <w:ins w:id="73" w:author="Uživatel" w:date="2020-11-27T12:10:00Z">
        <w:r w:rsidR="009C311F">
          <w:t>hodnocen odbornou komisí, která prostřednictvím distančně vedené rozpravy jejích členů posuzuje zaslané součásti přihlášky</w:t>
        </w:r>
        <w:del w:id="74" w:author="Uzivatel" w:date="2020-11-30T03:09:00Z">
          <w:r w:rsidR="009C311F" w:rsidDel="00E608D1">
            <w:delText>,</w:delText>
          </w:r>
        </w:del>
        <w:r w:rsidR="009C311F">
          <w:t xml:space="preserve"> uvedené v bodě 3.3. Zkouška z</w:t>
        </w:r>
        <w:del w:id="75" w:author="Uzivatel" w:date="2020-11-30T03:08:00Z">
          <w:r w:rsidR="009C311F" w:rsidDel="00E608D1">
            <w:delText xml:space="preserve"> </w:delText>
          </w:r>
        </w:del>
      </w:ins>
      <w:ins w:id="76" w:author="Uzivatel" w:date="2020-11-30T03:08:00Z">
        <w:r w:rsidR="00E608D1">
          <w:t> </w:t>
        </w:r>
      </w:ins>
      <w:ins w:id="77" w:author="Uživatel" w:date="2020-11-27T12:10:00Z">
        <w:r w:rsidR="009C311F">
          <w:t xml:space="preserve">anglického jazyka probíhá </w:t>
        </w:r>
      </w:ins>
      <w:ins w:id="78" w:author="Uživatel" w:date="2020-11-27T12:11:00Z">
        <w:r w:rsidR="009C311F">
          <w:t xml:space="preserve">v takovém případě rovněž </w:t>
        </w:r>
      </w:ins>
      <w:ins w:id="79" w:author="Uživatel" w:date="2020-11-27T12:10:00Z">
        <w:r w:rsidR="009C311F">
          <w:t xml:space="preserve">distančně prostřednictvím online testování. </w:t>
        </w:r>
      </w:ins>
    </w:p>
    <w:p w14:paraId="1B6DED31" w14:textId="77777777" w:rsidR="006C6876" w:rsidRPr="001E1842" w:rsidRDefault="006C6876">
      <w:pPr>
        <w:pStyle w:val="Normlnweb"/>
        <w:jc w:val="both"/>
        <w:pPrChange w:id="80" w:author="Uživatel" w:date="2020-11-27T12:11:00Z">
          <w:pPr>
            <w:autoSpaceDE w:val="0"/>
            <w:autoSpaceDN w:val="0"/>
            <w:adjustRightInd w:val="0"/>
            <w:jc w:val="both"/>
          </w:pPr>
        </w:pPrChange>
      </w:pPr>
    </w:p>
    <w:p w14:paraId="633134D5" w14:textId="0DFDD685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>4</w:t>
      </w:r>
      <w:r w:rsidR="006C6876" w:rsidRPr="001E1842">
        <w:t>.</w:t>
      </w:r>
      <w:ins w:id="81" w:author="Uživatel" w:date="2020-11-27T11:47:00Z">
        <w:r w:rsidR="00852DFE">
          <w:t>4</w:t>
        </w:r>
      </w:ins>
      <w:del w:id="82" w:author="Uživatel" w:date="2020-11-27T11:47:00Z">
        <w:r w:rsidR="00BC614E" w:rsidRPr="001E1842" w:rsidDel="00852DFE">
          <w:delText>3</w:delText>
        </w:r>
      </w:del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6CE1F1E9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</w:t>
      </w:r>
      <w:proofErr w:type="gramStart"/>
      <w:r w:rsidR="00264CAD" w:rsidRPr="001E1842">
        <w:rPr>
          <w:bCs/>
        </w:rPr>
        <w:t>odstavce </w:t>
      </w:r>
      <w:r w:rsidRPr="001E1842">
        <w:rPr>
          <w:bCs/>
        </w:rPr>
        <w:t>4.</w:t>
      </w:r>
      <w:del w:id="83" w:author="Uzivatel" w:date="2020-11-30T03:11:00Z">
        <w:r w:rsidRPr="001E1842" w:rsidDel="00A10FB8">
          <w:rPr>
            <w:bCs/>
          </w:rPr>
          <w:delText>3</w:delText>
        </w:r>
      </w:del>
      <w:ins w:id="84" w:author="Uzivatel" w:date="2020-11-30T03:11:00Z">
        <w:r w:rsidR="00A10FB8">
          <w:rPr>
            <w:bCs/>
          </w:rPr>
          <w:t>4</w:t>
        </w:r>
      </w:ins>
      <w:r w:rsidRPr="001E1842">
        <w:rPr>
          <w:bCs/>
        </w:rPr>
        <w:t>.</w:t>
      </w:r>
      <w:proofErr w:type="gramEnd"/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1974DB54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20</w:t>
      </w:r>
      <w:r w:rsidR="0012503E">
        <w:t>2</w:t>
      </w:r>
      <w:ins w:id="85" w:author="Uživatel" w:date="2020-11-25T13:52:00Z">
        <w:r w:rsidR="00E36B4C">
          <w:t>1</w:t>
        </w:r>
      </w:ins>
      <w:del w:id="86" w:author="Uživatel" w:date="2020-11-25T13:52:00Z">
        <w:r w:rsidR="0012503E" w:rsidDel="00E36B4C">
          <w:delText>0</w:delText>
        </w:r>
      </w:del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25228FA8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ins w:id="87" w:author="Uživatel" w:date="2020-11-25T13:53:00Z">
        <w:r w:rsidR="00E36B4C">
          <w:t>7</w:t>
        </w:r>
      </w:ins>
      <w:del w:id="88" w:author="Uživatel" w:date="2020-11-25T13:53:00Z">
        <w:r w:rsidR="00812B0C" w:rsidDel="00E36B4C">
          <w:delText>29</w:delText>
        </w:r>
      </w:del>
      <w:r w:rsidR="00354445" w:rsidRPr="000944A6">
        <w:t xml:space="preserve">. </w:t>
      </w:r>
      <w:ins w:id="89" w:author="Uživatel" w:date="2020-11-25T13:53:00Z">
        <w:r w:rsidR="00E36B4C">
          <w:t>7</w:t>
        </w:r>
      </w:ins>
      <w:del w:id="90" w:author="Uživatel" w:date="2020-11-25T13:53:00Z">
        <w:r w:rsidR="009C3EEA" w:rsidDel="00E36B4C">
          <w:delText>6</w:delText>
        </w:r>
      </w:del>
      <w:r w:rsidR="00354445" w:rsidRPr="000944A6">
        <w:t>.</w:t>
      </w:r>
      <w:r w:rsidR="00354445" w:rsidRPr="001E1842">
        <w:t xml:space="preserve"> 20</w:t>
      </w:r>
      <w:r w:rsidR="0012503E">
        <w:t>2</w:t>
      </w:r>
      <w:ins w:id="91" w:author="Uživatel" w:date="2020-11-25T13:53:00Z">
        <w:r w:rsidR="00E36B4C">
          <w:t>1</w:t>
        </w:r>
      </w:ins>
      <w:del w:id="92" w:author="Uživatel" w:date="2020-11-25T13:53:00Z">
        <w:r w:rsidR="0012503E" w:rsidDel="00E36B4C">
          <w:delText>0</w:delText>
        </w:r>
      </w:del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352B9024" w:rsidR="00D42D29" w:rsidRPr="001E1842" w:rsidRDefault="00C608D9" w:rsidP="007902E9">
      <w:pPr>
        <w:autoSpaceDE w:val="0"/>
        <w:autoSpaceDN w:val="0"/>
        <w:adjustRightInd w:val="0"/>
        <w:jc w:val="both"/>
      </w:pPr>
      <w:r w:rsidRPr="001E1842">
        <w:t xml:space="preserve">     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590E20" w:rsidRPr="001E1842">
        <w:t>, Ph.D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 </w:t>
      </w:r>
      <w:r w:rsidR="00590E20" w:rsidRPr="001E1842">
        <w:tab/>
      </w:r>
      <w:r w:rsidR="001F6694">
        <w:tab/>
      </w:r>
      <w:ins w:id="93" w:author="Uživatel" w:date="2020-11-27T12:17:00Z">
        <w:r w:rsidR="00480A29">
          <w:t xml:space="preserve">     </w:t>
        </w:r>
      </w:ins>
      <w:r w:rsidR="001F0B5B" w:rsidRPr="001E1842">
        <w:t xml:space="preserve"> </w:t>
      </w:r>
      <w:r w:rsidR="001F6694">
        <w:t>Mgr. Libor Marek</w:t>
      </w:r>
      <w:r w:rsidR="00D42D29" w:rsidRPr="001E1842">
        <w:t xml:space="preserve">, </w:t>
      </w:r>
      <w:r w:rsidRPr="001E1842">
        <w:t>Ph.D.</w:t>
      </w:r>
      <w:r w:rsidR="00590E20" w:rsidRPr="001E1842">
        <w:tab/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ins w:id="94" w:author="Uživatel" w:date="2020-11-27T12:17:00Z">
        <w:r w:rsidR="00480A29">
          <w:t xml:space="preserve">    </w:t>
        </w:r>
      </w:ins>
      <w:r w:rsidR="00386F47">
        <w:t xml:space="preserve"> </w:t>
      </w:r>
      <w:ins w:id="95" w:author="Uživatel" w:date="2020-11-27T12:17:00Z">
        <w:r w:rsidR="00480A29">
          <w:t xml:space="preserve"> </w:t>
        </w:r>
      </w:ins>
      <w:r w:rsidR="00386F47">
        <w:t xml:space="preserve"> </w:t>
      </w:r>
      <w:r w:rsidR="00D42D29" w:rsidRPr="001E1842">
        <w:t>děkan FHS</w:t>
      </w:r>
    </w:p>
    <w:sectPr w:rsidR="00D42D29" w:rsidRPr="0096774D" w:rsidSect="00AE1FCA">
      <w:headerReference w:type="default" r:id="rId11"/>
      <w:footerReference w:type="default" r:id="rId12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CC0429" w14:textId="77777777" w:rsidR="00DD23BC" w:rsidRDefault="00DD23BC">
      <w:r>
        <w:separator/>
      </w:r>
    </w:p>
  </w:endnote>
  <w:endnote w:type="continuationSeparator" w:id="0">
    <w:p w14:paraId="4DAD1611" w14:textId="77777777" w:rsidR="00DD23BC" w:rsidRDefault="00DD23BC">
      <w:r>
        <w:continuationSeparator/>
      </w:r>
    </w:p>
  </w:endnote>
  <w:endnote w:type="continuationNotice" w:id="1">
    <w:p w14:paraId="6730332B" w14:textId="77777777" w:rsidR="00DD23BC" w:rsidRDefault="00DD23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/>
    <w:sdtContent>
      <w:p w14:paraId="32C2A971" w14:textId="0AFA96D8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0817">
          <w:rPr>
            <w:noProof/>
          </w:rPr>
          <w:t>2</w:t>
        </w:r>
        <w:r>
          <w:fldChar w:fldCharType="end"/>
        </w:r>
      </w:p>
      <w:p w14:paraId="70EB1B61" w14:textId="4D754678" w:rsidR="00411F16" w:rsidRDefault="00411F16">
        <w:pPr>
          <w:pStyle w:val="Zpat"/>
          <w:jc w:val="center"/>
        </w:pPr>
        <w:r w:rsidRPr="00411F16">
          <w:rPr>
            <w:i/>
          </w:rPr>
          <w:t xml:space="preserve">Verze pro zasedání AS FHS dne  </w:t>
        </w:r>
        <w:ins w:id="96" w:author="Uživatel" w:date="2020-11-25T09:19:00Z">
          <w:r w:rsidR="00244D5D">
            <w:rPr>
              <w:i/>
            </w:rPr>
            <w:t>9</w:t>
          </w:r>
        </w:ins>
        <w:del w:id="97" w:author="Uživatel" w:date="2020-11-25T09:19:00Z">
          <w:r w:rsidR="0043100F" w:rsidDel="00244D5D">
            <w:rPr>
              <w:i/>
            </w:rPr>
            <w:delText>22</w:delText>
          </w:r>
        </w:del>
        <w:r w:rsidRPr="00411F16">
          <w:rPr>
            <w:i/>
          </w:rPr>
          <w:t>. 1</w:t>
        </w:r>
        <w:ins w:id="98" w:author="Uživatel" w:date="2020-11-25T09:19:00Z">
          <w:r w:rsidR="00244D5D">
            <w:rPr>
              <w:i/>
            </w:rPr>
            <w:t>2</w:t>
          </w:r>
        </w:ins>
        <w:r w:rsidRPr="00411F16">
          <w:rPr>
            <w:i/>
          </w:rPr>
          <w:t>. 20</w:t>
        </w:r>
        <w:r w:rsidR="0043100F">
          <w:rPr>
            <w:i/>
          </w:rPr>
          <w:t>20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77DA14" w14:textId="77777777" w:rsidR="00DD23BC" w:rsidRDefault="00DD23BC">
      <w:r>
        <w:separator/>
      </w:r>
    </w:p>
  </w:footnote>
  <w:footnote w:type="continuationSeparator" w:id="0">
    <w:p w14:paraId="1CDC8FA4" w14:textId="77777777" w:rsidR="00DD23BC" w:rsidRDefault="00DD23BC">
      <w:r>
        <w:continuationSeparator/>
      </w:r>
    </w:p>
  </w:footnote>
  <w:footnote w:type="continuationNotice" w:id="1">
    <w:p w14:paraId="303C18C0" w14:textId="77777777" w:rsidR="00DD23BC" w:rsidRDefault="00DD23BC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0425D0AD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  <w15:person w15:author="Uzivatel">
    <w15:presenceInfo w15:providerId="None" w15:userId="Uziva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0BF6"/>
    <w:rsid w:val="000A381E"/>
    <w:rsid w:val="000A4343"/>
    <w:rsid w:val="000A4CB6"/>
    <w:rsid w:val="000B41DF"/>
    <w:rsid w:val="000B465B"/>
    <w:rsid w:val="000D1C44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3287F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2306"/>
    <w:rsid w:val="002A64B0"/>
    <w:rsid w:val="002C3157"/>
    <w:rsid w:val="002D4644"/>
    <w:rsid w:val="002D4FCF"/>
    <w:rsid w:val="002D6D13"/>
    <w:rsid w:val="002E0497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E4B62"/>
    <w:rsid w:val="003F26A1"/>
    <w:rsid w:val="003F701E"/>
    <w:rsid w:val="00400B52"/>
    <w:rsid w:val="004062BA"/>
    <w:rsid w:val="00406675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B576D"/>
    <w:rsid w:val="004C0212"/>
    <w:rsid w:val="004C1BAC"/>
    <w:rsid w:val="004D233F"/>
    <w:rsid w:val="004D2869"/>
    <w:rsid w:val="004E0460"/>
    <w:rsid w:val="004F076C"/>
    <w:rsid w:val="004F2D35"/>
    <w:rsid w:val="004F327B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A753F"/>
    <w:rsid w:val="007B1B35"/>
    <w:rsid w:val="007D2143"/>
    <w:rsid w:val="007D2826"/>
    <w:rsid w:val="007D4049"/>
    <w:rsid w:val="007D6920"/>
    <w:rsid w:val="007E0B60"/>
    <w:rsid w:val="007E3CDD"/>
    <w:rsid w:val="007E6EAA"/>
    <w:rsid w:val="00802F64"/>
    <w:rsid w:val="0080641C"/>
    <w:rsid w:val="0080662E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0817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10FB8"/>
    <w:rsid w:val="00A20AEF"/>
    <w:rsid w:val="00A352DF"/>
    <w:rsid w:val="00A35A07"/>
    <w:rsid w:val="00A363D8"/>
    <w:rsid w:val="00A46CD1"/>
    <w:rsid w:val="00A64FA3"/>
    <w:rsid w:val="00A65836"/>
    <w:rsid w:val="00A6715F"/>
    <w:rsid w:val="00A818E3"/>
    <w:rsid w:val="00A931AE"/>
    <w:rsid w:val="00A97D9E"/>
    <w:rsid w:val="00AA7B6C"/>
    <w:rsid w:val="00AB63EB"/>
    <w:rsid w:val="00AD0C1B"/>
    <w:rsid w:val="00AD402E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9116F"/>
    <w:rsid w:val="00C9704B"/>
    <w:rsid w:val="00CA7BA1"/>
    <w:rsid w:val="00CB2A98"/>
    <w:rsid w:val="00CB7CF2"/>
    <w:rsid w:val="00CC3994"/>
    <w:rsid w:val="00CF0D77"/>
    <w:rsid w:val="00CF1FE5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72AD8"/>
    <w:rsid w:val="00DA15F7"/>
    <w:rsid w:val="00DB6F02"/>
    <w:rsid w:val="00DC56C8"/>
    <w:rsid w:val="00DD23BC"/>
    <w:rsid w:val="00DD26C6"/>
    <w:rsid w:val="00DF4D70"/>
    <w:rsid w:val="00E03333"/>
    <w:rsid w:val="00E118B8"/>
    <w:rsid w:val="00E24BFB"/>
    <w:rsid w:val="00E2723C"/>
    <w:rsid w:val="00E34A86"/>
    <w:rsid w:val="00E36B4C"/>
    <w:rsid w:val="00E36B68"/>
    <w:rsid w:val="00E37B7E"/>
    <w:rsid w:val="00E37C5A"/>
    <w:rsid w:val="00E46902"/>
    <w:rsid w:val="00E554BC"/>
    <w:rsid w:val="00E55D85"/>
    <w:rsid w:val="00E608D1"/>
    <w:rsid w:val="00E62F08"/>
    <w:rsid w:val="00E77080"/>
    <w:rsid w:val="00EA527B"/>
    <w:rsid w:val="00EA5812"/>
    <w:rsid w:val="00EA6B1F"/>
    <w:rsid w:val="00EC22E9"/>
    <w:rsid w:val="00EC48FC"/>
    <w:rsid w:val="00ED1E41"/>
    <w:rsid w:val="00EF3D83"/>
    <w:rsid w:val="00EF3E9B"/>
    <w:rsid w:val="00F06A75"/>
    <w:rsid w:val="00F07E7F"/>
    <w:rsid w:val="00F313A1"/>
    <w:rsid w:val="00F33CED"/>
    <w:rsid w:val="00F4302E"/>
    <w:rsid w:val="00F5534E"/>
    <w:rsid w:val="00F57C83"/>
    <w:rsid w:val="00F74258"/>
    <w:rsid w:val="00F804E5"/>
    <w:rsid w:val="00F8189B"/>
    <w:rsid w:val="00F83CBE"/>
    <w:rsid w:val="00F9478D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rihlaska.utb.cz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DCF88E-0E07-4D57-82A7-5EDDF03C6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095</Words>
  <Characters>7070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8149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Uzivatel</cp:lastModifiedBy>
  <cp:revision>14</cp:revision>
  <cp:lastPrinted>2018-10-29T07:57:00Z</cp:lastPrinted>
  <dcterms:created xsi:type="dcterms:W3CDTF">2020-11-27T09:00:00Z</dcterms:created>
  <dcterms:modified xsi:type="dcterms:W3CDTF">2020-11-30T02:19:00Z</dcterms:modified>
</cp:coreProperties>
</file>